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8.jpg" ContentType="image/jpeg"/>
  <Override PartName="/word/media/rId142.jpg" ContentType="image/jpeg"/>
  <Override PartName="/word/media/rId145.jpg" ContentType="image/jpeg"/>
  <Override PartName="/word/media/rId279.jpg" ContentType="image/jpeg"/>
  <Override PartName="/word/media/rId183.jpg" ContentType="image/jpeg"/>
  <Override PartName="/word/media/rId169.jpg" ContentType="image/jpeg"/>
  <Override PartName="/word/media/rId157.jpg" ContentType="image/jpeg"/>
  <Override PartName="/word/media/rId235.jpg" ContentType="image/jpeg"/>
  <Override PartName="/word/media/rId128.jpg" ContentType="image/jpeg"/>
  <Override PartName="/word/media/rId134.jpg" ContentType="image/jpeg"/>
  <Override PartName="/word/media/rId209.jpg" ContentType="image/jpeg"/>
  <Override PartName="/word/media/rId206.jpg" ContentType="image/jpeg"/>
  <Override PartName="/word/media/rId122.jpg" ContentType="image/jpeg"/>
  <Override PartName="/word/media/rId151.jpg" ContentType="image/jpeg"/>
  <Override PartName="/word/media/rId119.jpg" ContentType="image/jpeg"/>
  <Override PartName="/word/media/rId238.jpg" ContentType="image/jpeg"/>
  <Override PartName="/word/media/rId131.jpg" ContentType="image/jpeg"/>
  <Override PartName="/word/media/rId212.jpg" ContentType="image/jpeg"/>
  <Override PartName="/word/media/rId258.jpg" ContentType="image/jpeg"/>
  <Override PartName="/word/media/rId163.jpg" ContentType="image/jpeg"/>
  <Override PartName="/word/media/rId160.jpg" ContentType="image/jpeg"/>
  <Override PartName="/word/media/rId192.jpg" ContentType="image/jpeg"/>
  <Override PartName="/word/media/rId148.jpg" ContentType="image/jpeg"/>
  <Override PartName="/word/media/rId172.jpg" ContentType="image/jpeg"/>
  <Override PartName="/word/media/rId241.jpg" ContentType="image/jpeg"/>
  <Override PartName="/word/media/rId189.jpg" ContentType="image/jpeg"/>
  <Override PartName="/word/media/rId273.jpg" ContentType="image/jpeg"/>
  <Override PartName="/word/media/rId285.jpg" ContentType="image/jpeg"/>
  <Override PartName="/word/media/rId244.jpg" ContentType="image/jpeg"/>
  <Override PartName="/word/media/rId195.jpg" ContentType="image/jpeg"/>
  <Override PartName="/word/media/rId264.jpg" ContentType="image/jpeg"/>
  <Override PartName="/word/media/rId282.jpg" ContentType="image/jpeg"/>
  <Override PartName="/word/media/rId186.jpg" ContentType="image/jpeg"/>
  <Override PartName="/word/media/rId267.jpg" ContentType="image/jpeg"/>
  <Override PartName="/word/media/rId139.jpg" ContentType="image/jpeg"/>
  <Override PartName="/word/media/rId166.jpg" ContentType="image/jpeg"/>
  <Override PartName="/word/media/rId247.jpg" ContentType="image/jpeg"/>
  <Override PartName="/word/media/rId125.jpg" ContentType="image/jpeg"/>
  <Override PartName="/word/media/rId270.jpg" ContentType="image/jpeg"/>
  <Override PartName="/word/media/rId180.jpg" ContentType="image/jpeg"/>
  <Override PartName="/word/media/rId215.jpg" ContentType="image/jpeg"/>
  <Override PartName="/word/media/rId201.jpg" ContentType="image/jpeg"/>
  <Override PartName="/word/media/rId177.jpg" ContentType="image/jpeg"/>
  <Override PartName="/word/media/rId253.jpg" ContentType="image/jpeg"/>
  <Override PartName="/word/media/rId220.jpg" ContentType="image/jpeg"/>
  <Override PartName="/word/media/rId229.jpg" ContentType="image/jpeg"/>
  <Override PartName="/word/media/rId154.jpg" ContentType="image/jpeg"/>
  <Override PartName="/word/media/rId276.jpg" ContentType="image/jpeg"/>
  <Override PartName="/word/media/rId39.jpg" ContentType="image/jpeg"/>
  <Override PartName="/word/media/rId54.jpg" ContentType="image/jpeg"/>
  <Override PartName="/word/media/rId48.jpg" ContentType="image/jpeg"/>
  <Override PartName="/word/media/rId60.jpg" ContentType="image/jpeg"/>
  <Override PartName="/word/media/rId57.jpg" ContentType="image/jpeg"/>
  <Override PartName="/word/media/rId42.jpg" ContentType="image/jpeg"/>
  <Override PartName="/word/media/rId22.jpg" ContentType="image/jpeg"/>
  <Override PartName="/word/media/rId51.jpg" ContentType="image/jpeg"/>
  <Override PartName="/word/media/rId45.jpg" ContentType="image/jpeg"/>
  <Override PartName="/word/media/rId250.jpg" ContentType="image/jpeg"/>
  <Override PartName="/word/media/rId261.jpg" ContentType="image/jpeg"/>
  <Override PartName="/word/media/rId2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76" w:name="js_article"/>
    <w:bookmarkStart w:id="21" w:name="js_top_ad_area"/>
    <w:bookmarkEnd w:id="21"/>
    <w:bookmarkStart w:id="7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UBvMnBQeORtm5SRIqXict1GrKs6CrvfcT94icqB1AWa4f9iaERHKL9wia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70" w:name="page-content"/>
    <w:bookmarkStart w:id="65" w:name="img-content"/>
    <w:bookmarkStart w:id="64" w:name="activity-name"/>
    <w:p>
      <w:pPr>
        <w:pStyle w:val="Heading1"/>
      </w:pPr>
      <w:r>
        <w:t xml:space="preserve">和父亲干了一天活之后，我才真正读懂了父亲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63" w:name="js_content"/>
    <w:p>
      <w:pPr>
        <w:pStyle w:val="BodyText"/>
      </w:pPr>
      <w:r>
        <w:t xml:space="preserve"> </w:t>
      </w:r>
      <w:r>
        <w:t xml:space="preserve">上午七点，我和父亲在去往禹州市神垕镇拉花盆的路上。他不太愿意让我跟着去，说太累了，我不该受这苦。我没有说话，看着窗外的风景倒退。安良镇北边就有许多瓷器厂，这个点正是上工的时候，许多驮着背的中年人鱼贯进入厂区，他们裤腿上都有泥点，是和我父亲一样的年龄。一直以来，我很少在文章里去写我的父亲。我和父亲是传统的中式父子关系——父子之间交流不多，面对面也多是沉默。他有什么话总是借母亲之口告诉我，我有什么话也总是对母亲说。三月初我就要去上班，我突然想跟父亲一起干一天活，体验一下他的生活。</w:t>
      </w:r>
      <w:r>
        <w:br/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1F7TV6C9sMSYMS2F2TVh8NNrAyty0nCzjkJtiaRLp04SH4fcpu0WNjQ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八点半，到达神垕镇翟村某花盆厂。厂子很大，堆满了各式各样的花盆，父亲像往年一样和老板打着招呼，在寻好花盆种类后，我和父亲一起将花盆搬上车。我在车下递，父亲在车上接。花盆很重，五个叠在一块，有五六十斤。父亲将腰弯的很低，以能尽早从我手里接过花盆减轻我的负重。我注意到父亲的掉发已经如此严重，头发脱落而导致的裸露出的头皮，因为不断风吹日晒，也早早同脸和脖子一样，成了古铜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几个月前我还在学校考研，B站和公众号都涨了许多粉丝，也接到了广告商单。平时周末教课带学生也很顺利。父亲听了很高兴，他在电话里笑着说我有出息了，然后突然话锋一转，说我妹妹刚上高中，他还能干几年，再干几年就干不动了。阳了之后父亲的身体就大不如前，总是干着活干着活突然就使不上劲了，需要缓好大一会儿才能恢复。父亲不知道什么时候也开始老花眼了，他总是在晚上睡觉前，弄个眼镜带上，把我文章打开一字字读，他只有小学文凭，不认识的字就问我妈，他是我文章的常读用户和赞赏最多的首位。今年过年的饭桌上，他冷不丁递给我一支烟，他递烟的动作如此熟练，像是刻意练习了许多次。我接了，我知道，这是一种家庭责任的传承。父亲认可了我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T9SKK8fjNibic44PY3PyD8p4yN1lTtiaeichF6hn3GhgHd1VtHdHmztlNg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十一点多，花盆装车完毕。</w:t>
      </w:r>
      <w:r>
        <w:t xml:space="preserve"> </w:t>
      </w:r>
      <w:r>
        <w:t xml:space="preserve"> </w:t>
      </w:r>
      <w:r>
        <w:t xml:space="preserve"> </w:t>
      </w:r>
      <w:r>
        <w:t xml:space="preserve">我累的一口气喝完了一整瓶矿泉水，父亲不断用手拍打着腰部。</w:t>
      </w:r>
      <w:r>
        <w:t xml:space="preserve"> </w:t>
      </w:r>
      <w:r>
        <w:t xml:space="preserve"> </w:t>
      </w:r>
      <w:r>
        <w:t xml:space="preserve"> </w:t>
      </w:r>
      <w:r>
        <w:t xml:space="preserve">村里寻不到饭店，我们去小卖部买了点面包，啃了两口，就要去下一个花盆厂继续装车了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自小就同父亲交流不多，自小学就开始寄宿，一个月回家一次，在学校的时间远比在家多。我上我的学，他们打他们的工，放假由奶奶带我。我和父亲之间有一种疏离感。我妈告诉我，两三岁的时候父亲有次打工回来，我总是避着他。他抱我我不愿意，和我说话我也不搭理。他就坐在院子里抽烟，我就搬个小板凳也坐在院子里，我一会儿往他身边挪一下，一会儿挪一下，然后离他很近了，一下扑到他怀里，他把我抱起来，咯咯地笑着。那是小时候的我对父亲的认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午十二点四十，我和父亲到达孟河村某陶瓷厂，这里的仓库占地数十亩，各类花盆堆放如山。有的花盆堆放时间长了，落满了灰尘，父亲在尘土里搜寻着花盆的样式，找好了递给我，我把花盆搬到小车上，再推到仓库门口，以备装车。父亲在摞成山的花盆下显得那么矮小，搬动花盆扬起的尘土也让他直咳嗽。父亲已经五十余岁了。</w:t>
      </w:r>
      <w:r>
        <w:t xml:space="preserve"> </w:t>
      </w:r>
    </w:p>
    <w:p>
      <w:pPr>
        <w:pStyle w:val="BodyText"/>
      </w:pPr>
      <w:r>
        <w:drawing>
          <wp:inline>
            <wp:extent cx="5334000" cy="295345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cPYHny1elUakPo4XEY1Sr4W370ujNtd1TKP13X4SjnPyGLIpgcDAo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看过父亲年轻时的照片，他很帅，也曾是个叱咤风云的理想人物。照片里他梳着中分头，穿着白衬衫，搭配西装裤和黑皮鞋，站在深圳“世界之窗”的标语前，微侧着头看向镜头，有股半忧郁半傲娇的气质，比我要风光的多。父亲出生于1973年，九岁丧父，和我奶奶相依长大。小学三年级辍学，十三岁离家打工，二十四岁成家，二十八岁有我，三十四岁有我妹妹。他什么都干过:南下厂里打过工，当过保安，为工地送过菜，种过西瓜等经济作物，开过出租车，操持过小卖部。现在搞了辆大车，春天卖花盆，夏天卖西瓜，秋天卖水果，冬天卖蔬菜。风吹日晒，早五晚十，没有什么节假日，只有极端天气日，才是他的休息日。</w:t>
      </w:r>
      <w:r>
        <w:t xml:space="preserve"> </w:t>
      </w:r>
    </w:p>
    <w:p>
      <w:pPr>
        <w:pStyle w:val="BodyText"/>
      </w:pPr>
      <w:r>
        <w:drawing>
          <wp:inline>
            <wp:extent cx="5334000" cy="293863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NCJEAYJxZOfPpJJKjsiaa2Zhznh2ZXibl9xNIT91BvGeCg7n0g58Vjlw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下午三点，父亲还在搜找着花盆样式，我一边帮他搬运，一边搂着用来垫在花盆之间防止碰撞的稻草。</w:t>
      </w:r>
      <w:r>
        <w:t xml:space="preserve"> </w:t>
      </w:r>
      <w:r>
        <w:t xml:space="preserve"> </w:t>
      </w:r>
      <w:r>
        <w:t xml:space="preserve"> </w:t>
      </w:r>
      <w:r>
        <w:t xml:space="preserve">其实劳累倒是其次的，最让人难以忍受的，还是荡起的尘土直呛得不断咳嗽，在这样的工作环境下，得支气管炎和尘肺病是时间问题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装车时还是我负责递，父亲在车上接，干一会儿歇一会儿，父亲和我都捶着腰。我突然间特别难受，一种自心底升腾起来的焦躁蔓延全身——我尤为心疼父亲起来。在花盆装车完毕后，父亲就要离家几百公里去湖北售卖，那时他要独自负责一大车花盆的装卸和零售，他晚上就住在车上。出发前我妈会给他炸一大袋油条带上，他会买一兜豆干，就着吃几天。我难以想象在那样狭小的车厢里过十余天是种什么滋味。往年他卖花盆时我与他通话，他也总是笑呵呵地跟我说着路上遇到的有意思的顾客和奇妙的见闻。当我提出也要跟他去一趟时，他就又皱着眉头表示拒绝了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XFF7RXHlrKKnX3APpLto7bmljSw7Q6s1KdovVbvwCIaBzDfRZZAcIQ/640?wx_fmt=jpeg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六点时已经装车差不多了，我和父亲都是满身满脸的土渍。父亲突然问及我在学校的情况，他问我钱够不够，马上要去上的班老板人怎么样，他问了我以后的打算。在我回答他的时候，他只听，从不会打断或驳斥，我说完话他点点头，表示知道了，之后就又继续投入沉重的体力活中去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父亲很少跟我谈及他的生意，几乎从不在我和妹妹面前表露出什么欣喜与忧愁。他极少过问我和妹妹的成绩，所关心的也只有钱够不够花，有没有被欺负等等。我的父亲母亲都是相当开明的，在我考出河南以后，他们难得很高兴，他们对我说，让我大胆放心往外走，远离耕地远离农村，你在外不管怎么走都是进步。他们说我们从不给你什么建议，我们也给不了你什么建议，我们不过是小学初中文凭，我们的知识和文化都受限，所以我们从不干涉子女的选择。只有你们在走错的时候我们会予以纠正，但我们是无条件相信你和你妹妹的。</w:t>
      </w:r>
      <w:r>
        <w:t xml:space="preserve"> </w:t>
      </w:r>
    </w:p>
    <w:p>
      <w:pPr>
        <w:pStyle w:val="BodyText"/>
      </w:pPr>
      <w:r>
        <w:drawing>
          <wp:inline>
            <wp:extent cx="5334000" cy="2933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LZa43MQOrZXPUVdHyCEnJlOVDFicDMicx5lVeLvaEVjGx8JyEofrS4nA/640?wx_fmt=jpeg&amp;from=appms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七点已经在回家的路上，满载了一车的花盆，八千余斤。这是父亲往后半个多月所要忙活售卖的。天色由灰转为蓝，我看着父亲开车的模样，不忍心告诉他我考研已经失败的事实。其实就我本身来说，我考研确实是没有付出什么努力，也不曾抱有考上的希望，考研成功与否也带不会带给我一点压力，英语过不了线是意料之中的正常情况。但奈何压力往往不是来源于事情本身，而是来源于身边人对你的期待。事情本身成功与否对你影响不大，旁人期待的落空会让你失落沮丧。也正是基于此，我没法对父亲说我确实没考上，即使早已打过了预防针，即使心里完全能够接受这个事实，但对劳累的父母说出自己没考上的事实，总还是会心生愧疚，即使他们自己不会这样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跟父亲干的活也不少:浇地、撒化肥、打药、装卸蔬菜等等，但从没有如这一次这样，让我深切感受到父亲的劳累与坚韧，没有如此设身处地地感受过父亲所扛起家庭的压力。我的身高比父亲高，我的肩膀比父亲宽，但我仍然扛不起父亲所扛着的一切，甚至父亲现在也仍然为我扛着。</w:t>
      </w:r>
      <w:r>
        <w:t xml:space="preserve"> </w:t>
      </w:r>
    </w:p>
    <w:p>
      <w:pPr>
        <w:pStyle w:val="BodyText"/>
      </w:pPr>
      <w:r>
        <w:drawing>
          <wp:inline>
            <wp:extent cx="5334000" cy="284973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SnbluAJruZ0O8ZkibqH5kIrUH5cH456N7ZIRQ2oOU44ibXf5ZjFhJf4Q/640?wx_fmt=jpeg&amp;from=appms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父亲的沉默来源于两个方面，其一是因为一整个白天繁重的体力活压的让人不想说话，只想呼噜两口饭沉沉睡去；其二是他对自己本身的不自信和对自己子女的自信，他觉得自己的学识不足以为子女提供什么指导和建议，也觉得子女的争气足以让他相信子女自己的选择。他只负责在背后提供支持，他不善当一个体贴慈爱的角色，他也并不严厉，他就只是沉默，在家里，像棵大树一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父亲不说，但父亲心里明白，他了解他的子女，也很了解自己。父亲遗憾自己不能跟我去我想去的地方,他已经不再年轻，他不想把自己二十多岁的未实现的梦想寄托在我身上，现在又不经意间通过我的文章看到他曾经的影子，这让他不断有种会意的幸福的恍惚，在这种恍惚的幸福加持下，这两年父亲对我说了越来越多的话。他所能做的，就是尽己所能去为子女做好保障，经济保障亦或精神保障，种地也好摆摊也罢，虽然累，虽然让人直不起腰，但也是他能力范围内能扛起家庭担子的事情了。在中式父子关系里，儿子究其一生所要追求的不是挣多少多少钱，成就多么宏伟的事业，而是希望能够得到自己父亲的认可。我是极其幸运的。也正是因为这种幸运，让我也毫不抵触自己也会为人父的未来，我知道该怎么对我的孩子，像父亲知道</w:t>
      </w:r>
      <w:r>
        <w:t xml:space="preserve"> </w:t>
      </w:r>
    </w:p>
    <w:p>
      <w:pPr>
        <w:pStyle w:val="BodyText"/>
      </w:pPr>
      <w:r>
        <w:drawing>
          <wp:inline>
            <wp:extent cx="5334000" cy="325767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mmbiz.qpic.cn/mmbiz_jpg/UF0iaTnc0u74xjXWEoe4Co3vic9TQRpW8SPLjGggDMyc7S8utxSMFicFX4WHlak4gQAl1icxVGHfw7ZV1XFlVecstw/640?wx_fmt=jpeg&amp;from=appms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父亲和母亲一样，从没给过我任何压力，他不在乎我和妹妹的成绩是否亮眼，他只在乎子女是否健康是否过的快乐。我很难想象，只上到小学三年级的父亲，是怎么克服了中国人那对成功本身的迷信和偏执，是怎么在如此高强度的劳累之余，又二十年如一日地在子女面前保持着爱的无私与体面。他能欣然接受子女的功成名就，因为他是父亲，也能欣然接受子女承欢膝下，因为他是父亲。幸运的是，他是我的父亲。</w:t>
      </w:r>
      <w:r>
        <w:t xml:space="preserve"> </w:t>
      </w:r>
    </w:p>
    <w:p>
      <w:pPr>
        <w:pStyle w:val="BodyText"/>
      </w:pPr>
      <w:r>
        <w:br/>
      </w:r>
    </w:p>
    <w:bookmarkEnd w:id="63"/>
    <w:bookmarkEnd w:id="64"/>
    <w:bookmarkEnd w:id="65"/>
    <w:bookmarkStart w:id="66" w:name="js_tags_preview_toast"/>
    <w:p>
      <w:pPr>
        <w:pStyle w:val="BodyText"/>
      </w:pPr>
      <w:r>
        <w:t xml:space="preserve">预览时标签不可点</w:t>
      </w:r>
    </w:p>
    <w:bookmarkEnd w:id="66"/>
    <w:bookmarkStart w:id="67" w:name="content_bottom_area"/>
    <w:bookmarkEnd w:id="67"/>
    <w:bookmarkStart w:id="69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68" w:name="js_btm_temp_modify_time"/>
      <w:r>
        <w:t xml:space="preserve"> </w:t>
      </w:r>
      <w:bookmarkEnd w:id="68"/>
      <w:r>
        <w:t xml:space="preserve"> </w:t>
      </w:r>
    </w:p>
    <w:bookmarkEnd w:id="69"/>
    <w:bookmarkEnd w:id="70"/>
    <w:bookmarkStart w:id="71" w:name="sg_tj"/>
    <w:bookmarkEnd w:id="71"/>
    <w:bookmarkStart w:id="72" w:name="page_bottom_area"/>
    <w:bookmarkEnd w:id="72"/>
    <w:bookmarkStart w:id="7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73"/>
    <w:bookmarkEnd w:id="74"/>
    <w:bookmarkStart w:id="75" w:name="wx_stream_article_slide_tip"/>
    <w:bookmarkEnd w:id="75"/>
    <w:bookmarkEnd w:id="76"/>
    <w:bookmarkStart w:id="77" w:name="js_network_msg_wrp"/>
    <w:bookmarkEnd w:id="77"/>
    <w:bookmarkStart w:id="78" w:name="js_ad_control"/>
    <w:bookmarkEnd w:id="78"/>
    <w:bookmarkStart w:id="79" w:name="audio_panel_area"/>
    <w:bookmarkEnd w:id="79"/>
    <w:bookmarkStart w:id="80" w:name="js_profile_card_modal"/>
    <w:bookmarkEnd w:id="80"/>
    <w:bookmarkStart w:id="81" w:name="js_emotion_panel_pc"/>
    <w:bookmarkEnd w:id="81"/>
    <w:bookmarkStart w:id="84" w:name="js_alert_panel"/>
    <w:bookmarkStart w:id="82" w:name="js_alert_content"/>
    <w:bookmarkEnd w:id="82"/>
    <w:p>
      <w:pPr>
        <w:pStyle w:val="FirstParagraph"/>
      </w:pPr>
      <w:hyperlink r:id="rId83">
        <w:r>
          <w:rPr>
            <w:rStyle w:val="Hyperlink"/>
          </w:rPr>
          <w:t xml:space="preserve">知道了</w:t>
        </w:r>
      </w:hyperlink>
    </w:p>
    <w:bookmarkEnd w:id="84"/>
    <w:bookmarkStart w:id="8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85" w:name="js_pc_weapp_code_des"/>
      <w:r>
        <w:t xml:space="preserve"> </w:t>
      </w:r>
      <w:bookmarkEnd w:id="85"/>
    </w:p>
    <w:bookmarkEnd w:id="86"/>
    <w:bookmarkStart w:id="88" w:name="js_minipro_dialog"/>
    <w:p>
      <w:pPr>
        <w:pStyle w:val="BodyText"/>
      </w:pPr>
    </w:p>
    <w:bookmarkStart w:id="87" w:name="js_minipro_dialog_body"/>
    <w:bookmarkEnd w:id="8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8"/>
    <w:bookmarkStart w:id="90" w:name="js_link_dialog"/>
    <w:p>
      <w:pPr>
        <w:pStyle w:val="BodyText"/>
      </w:pPr>
    </w:p>
    <w:bookmarkStart w:id="89" w:name="js_link_dialog_body"/>
    <w:bookmarkEnd w:id="8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90"/>
    <w:bookmarkStart w:id="9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91"/>
    <w:bookmarkStart w:id="94" w:name="unlogin_bottom_bar"/>
    <w:bookmarkStart w:id="93" w:name="js_article_bottom_bar"/>
    <w:bookmarkStart w:id="92" w:name="article_bottom_bar_area"/>
    <w:bookmarkEnd w:id="92"/>
    <w:bookmarkEnd w:id="93"/>
    <w:bookmarkEnd w:id="94"/>
    <w:p>
      <w:pPr>
        <w:pStyle w:val="BodyText"/>
      </w:pPr>
      <w:bookmarkStart w:id="95" w:name="js_a11y_colon"/>
      <w:r>
        <w:t xml:space="preserve"> </w:t>
      </w:r>
      <w:r>
        <w:t xml:space="preserve">：</w:t>
      </w:r>
      <w:r>
        <w:t xml:space="preserve"> </w:t>
      </w:r>
      <w:bookmarkEnd w:id="95"/>
      <w:r>
        <w:t xml:space="preserve"> </w:t>
      </w:r>
      <w:bookmarkStart w:id="96" w:name="js_a11y_comma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0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1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comma2"/>
      <w:r>
        <w:t xml:space="preserve"> </w:t>
      </w:r>
      <w:r>
        <w:t xml:space="preserve">，</w:t>
      </w:r>
      <w:r>
        <w:t xml:space="preserve"> </w:t>
      </w:r>
      <w:bookmarkEnd w:id="99"/>
      <w:r>
        <w:t xml:space="preserve"> </w:t>
      </w:r>
      <w:bookmarkStart w:id="100" w:name="js_a11y_comma3"/>
      <w:r>
        <w:t xml:space="preserve"> </w:t>
      </w:r>
      <w:r>
        <w:t xml:space="preserve">，</w:t>
      </w:r>
      <w:r>
        <w:t xml:space="preserve"> </w:t>
      </w:r>
      <w:bookmarkEnd w:id="100"/>
      <w:r>
        <w:t xml:space="preserve"> </w:t>
      </w:r>
      <w:bookmarkStart w:id="101" w:name="js_a11y_comma4"/>
      <w:r>
        <w:t xml:space="preserve"> </w:t>
      </w:r>
      <w:r>
        <w:t xml:space="preserve">，</w:t>
      </w:r>
      <w:r>
        <w:t xml:space="preserve"> </w:t>
      </w:r>
      <w:bookmarkEnd w:id="101"/>
      <w:r>
        <w:t xml:space="preserve"> </w:t>
      </w:r>
      <w:bookmarkStart w:id="102" w:name="js_a11y_comma5"/>
      <w:r>
        <w:t xml:space="preserve"> </w:t>
      </w:r>
      <w:r>
        <w:t xml:space="preserve">，</w:t>
      </w:r>
      <w:r>
        <w:t xml:space="preserve"> </w:t>
      </w:r>
      <w:bookmarkEnd w:id="102"/>
      <w:r>
        <w:t xml:space="preserve"> </w:t>
      </w:r>
      <w:bookmarkStart w:id="103" w:name="js_a11y_comma6"/>
      <w:r>
        <w:t xml:space="preserve"> </w:t>
      </w:r>
      <w:r>
        <w:t xml:space="preserve">，</w:t>
      </w:r>
      <w:r>
        <w:t xml:space="preserve"> </w:t>
      </w:r>
      <w:bookmarkEnd w:id="103"/>
      <w:r>
        <w:t xml:space="preserve"> </w:t>
      </w:r>
      <w:bookmarkStart w:id="104" w:name="js_a11y_comma7"/>
      <w:r>
        <w:t xml:space="preserve"> </w:t>
      </w:r>
      <w:r>
        <w:t xml:space="preserve">，</w:t>
      </w:r>
      <w:r>
        <w:t xml:space="preserve"> </w:t>
      </w:r>
      <w:bookmarkEnd w:id="104"/>
      <w:r>
        <w:t xml:space="preserve"> </w:t>
      </w:r>
      <w:bookmarkStart w:id="105" w:name="js_a11y_comma8"/>
      <w:r>
        <w:t xml:space="preserve"> </w:t>
      </w:r>
      <w:r>
        <w:t xml:space="preserve">，</w:t>
      </w:r>
      <w:r>
        <w:t xml:space="preserve"> </w:t>
      </w:r>
      <w:bookmarkEnd w:id="105"/>
      <w:r>
        <w:t xml:space="preserve"> </w:t>
      </w:r>
      <w:bookmarkStart w:id="106" w:name="js_a11y_comma9"/>
      <w:r>
        <w:t xml:space="preserve"> </w:t>
      </w:r>
      <w:r>
        <w:t xml:space="preserve">，</w:t>
      </w:r>
      <w:r>
        <w:t xml:space="preserve"> </w:t>
      </w:r>
      <w:bookmarkEnd w:id="106"/>
      <w:r>
        <w:t xml:space="preserve"> </w:t>
      </w:r>
      <w:bookmarkStart w:id="107" w:name="js_a11y_comma10"/>
      <w:r>
        <w:t xml:space="preserve"> </w:t>
      </w:r>
      <w:r>
        <w:t xml:space="preserve">，</w:t>
      </w:r>
      <w:r>
        <w:t xml:space="preserve"> </w:t>
      </w:r>
      <w:bookmarkEnd w:id="107"/>
      <w:r>
        <w:t xml:space="preserve"> </w:t>
      </w:r>
      <w:bookmarkStart w:id="108" w:name="js_a11y_period"/>
      <w:r>
        <w:t xml:space="preserve"> </w:t>
      </w:r>
      <w:r>
        <w:t xml:space="preserve">。</w:t>
      </w:r>
      <w:r>
        <w:t xml:space="preserve"> </w:t>
      </w:r>
      <w:bookmarkEnd w:id="108"/>
      <w:r>
        <w:t xml:space="preserve"> </w:t>
      </w:r>
      <w:bookmarkStart w:id="109" w:name="js_a11y_space"/>
      <w:r>
        <w:t xml:space="preserve"> </w:t>
      </w:r>
      <w:bookmarkEnd w:id="109"/>
      <w:r>
        <w:t xml:space="preserve"> </w:t>
      </w:r>
      <w:bookmarkStart w:id="110" w:name="js_a11y_type_video"/>
      <w:r>
        <w:t xml:space="preserve"> </w:t>
      </w:r>
      <w:r>
        <w:t xml:space="preserve">视频</w:t>
      </w:r>
      <w:r>
        <w:t xml:space="preserve"> </w:t>
      </w:r>
      <w:bookmarkEnd w:id="110"/>
      <w:r>
        <w:t xml:space="preserve"> </w:t>
      </w:r>
      <w:bookmarkStart w:id="111" w:name="js_a11y_type_weapp"/>
      <w:r>
        <w:t xml:space="preserve"> </w:t>
      </w:r>
      <w:r>
        <w:t xml:space="preserve">小程序</w:t>
      </w:r>
      <w:r>
        <w:t xml:space="preserve"> </w:t>
      </w:r>
      <w:bookmarkEnd w:id="111"/>
      <w:r>
        <w:t xml:space="preserve"> </w:t>
      </w:r>
      <w:bookmarkStart w:id="112" w:name="js_a11y_zan_btn_txt"/>
      <w:r>
        <w:t xml:space="preserve"> </w:t>
      </w:r>
      <w:r>
        <w:t xml:space="preserve">赞</w:t>
      </w:r>
      <w:r>
        <w:t xml:space="preserve"> </w:t>
      </w:r>
      <w:bookmarkEnd w:id="112"/>
      <w:r>
        <w:t xml:space="preserve"> </w:t>
      </w:r>
      <w:bookmarkStart w:id="11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13"/>
      <w:r>
        <w:t xml:space="preserve"> </w:t>
      </w:r>
      <w:bookmarkStart w:id="114" w:name="js_a11y_like_btn_txt"/>
      <w:r>
        <w:t xml:space="preserve"> </w:t>
      </w:r>
      <w:r>
        <w:t xml:space="preserve">在看</w:t>
      </w:r>
      <w:r>
        <w:t xml:space="preserve"> </w:t>
      </w:r>
      <w:bookmarkEnd w:id="114"/>
      <w:r>
        <w:t xml:space="preserve"> </w:t>
      </w:r>
      <w:bookmarkStart w:id="11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15"/>
      <w:r>
        <w:t xml:space="preserve"> </w:t>
      </w:r>
      <w:bookmarkStart w:id="116" w:name="js_a11y_share_btn_txt"/>
      <w:r>
        <w:t xml:space="preserve"> </w:t>
      </w:r>
      <w:r>
        <w:t xml:space="preserve">分享</w:t>
      </w:r>
      <w:r>
        <w:t xml:space="preserve"> </w:t>
      </w:r>
      <w:bookmarkEnd w:id="116"/>
      <w:r>
        <w:t xml:space="preserve"> </w:t>
      </w:r>
      <w:bookmarkStart w:id="117" w:name="js_a11y_comment_btn_txt"/>
      <w:r>
        <w:t xml:space="preserve"> </w:t>
      </w:r>
      <w:r>
        <w:t xml:space="preserve">留言</w:t>
      </w:r>
      <w:r>
        <w:t xml:space="preserve"> </w:t>
      </w:r>
      <w:bookmarkEnd w:id="117"/>
      <w:r>
        <w:t xml:space="preserve"> </w:t>
      </w:r>
      <w:bookmarkStart w:id="118" w:name="js_a11y_collect_btn_txt"/>
      <w:r>
        <w:t xml:space="preserve"> </w:t>
      </w:r>
      <w:r>
        <w:t xml:space="preserve">收藏</w:t>
      </w:r>
      <w:r>
        <w:t xml:space="preserve"> </w:t>
      </w:r>
      <w:bookmarkEnd w:id="118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DJic6u8Lecffj6pnfE390VQltOwEWKX4zsDNUk4mECdmWwnjEh2sFKn8WBZBeNltevK64qKwWA00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守愚</w:t>
      </w:r>
      <w:r>
        <w:t xml:space="preserve">来自河南</w:t>
      </w:r>
    </w:p>
    <w:p>
      <w:pPr>
        <w:pStyle w:val="BodyText"/>
      </w:pPr>
      <w:r>
        <w:t xml:space="preserve">你的文字真的很有力量。我和你有相同的轨迹，我的父亲小学六年级辍学，十四岁离家打工，二十六岁有我。</w:t>
      </w:r>
      <w:r>
        <w:t xml:space="preserve"> </w:t>
      </w:r>
      <w:r>
        <w:t xml:space="preserve">我比你幸运，我父母白手起家在县城里打拼了一番事业，在县里立足，让我从小的生活条件没有特别差。</w:t>
      </w:r>
      <w:r>
        <w:t xml:space="preserve"> </w:t>
      </w:r>
      <w:r>
        <w:t xml:space="preserve">我比你不幸，父亲因为小时候极端的生存经历，造就了他偏执极端又牢固的价值观，导致和我母亲可共患难不可共富贵，物质条件变好后极端争执，最终离异，家庭解体。</w:t>
      </w:r>
      <w:r>
        <w:t xml:space="preserve"> </w:t>
      </w:r>
      <w:r>
        <w:t xml:space="preserve">我对父亲的感情很复杂，说恨他，我真心敬佩他在极端恶劣的生存环境下靠着个人的奋斗逆天改命，让家庭翻了身。说不恨他，我无法原谅他在生活条件好了后，明明心念一动，就能让家庭幸福美满，却非要走极端，让我至今被原生家庭的伤痛所影响。</w:t>
      </w:r>
      <w:r>
        <w:t xml:space="preserve"> </w:t>
      </w:r>
      <w:r>
        <w:t xml:space="preserve">不管怎么样，让自己尽量强大些吧，这样才能让自己珍视的人和事变得更好，人活一世，尽力做到这点已实属不易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open/O9pEic1aHxeZL6xTe5TCPKcH3RtyneTyqVzIRUvQMISfX011ConbFqTM9fzRMBlQwpMyS6fNJRlWACMmbjz26A4ic3gDNXmPKOicsOPAxYBX2ogQqnB9RMlbeUTVWJs44Gj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0。</w:t>
      </w:r>
      <w:r>
        <w:t xml:space="preserve">来自北京</w:t>
      </w:r>
    </w:p>
    <w:p>
      <w:pPr>
        <w:pStyle w:val="BodyText"/>
      </w:pPr>
      <w:r>
        <w:t xml:space="preserve">父亲是无言的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k0Ue4mIpaV8OukncMbTLfEeHoDVgiaoyibyVGwcZ6HYpUvaFlncNvD7xp4egxicz9wnElkHwFgvqQuskNiatxS1ibjA5gvYISbb8j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鸿电气 卢浩田</w:t>
      </w:r>
      <w:r>
        <w:t xml:space="preserve">来自广东</w:t>
      </w:r>
    </w:p>
    <w:p>
      <w:pPr>
        <w:pStyle w:val="BodyText"/>
      </w:pPr>
      <w:r>
        <w:t xml:space="preserve">每个河南人的使命就是走出河南[旺柴]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KHvxKg8z8EjDdk9evzsE6Az0yn6XicvPQjCiccQ0RyutZuaP1ElEcHu90gE8FqVsJKlR5ribBfGf9iaP1I0fzibJeClZzwenLxmsXvI2ibC4GqHR1fR1Xgb2kEnicJXGd2yUDVG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thereal</w:t>
      </w:r>
      <w:r>
        <w:t xml:space="preserve">来自河南</w:t>
      </w:r>
    </w:p>
    <w:p>
      <w:pPr>
        <w:pStyle w:val="BodyText"/>
      </w:pPr>
      <w:r>
        <w:t xml:space="preserve">是的，真的很难(亲测)</w:t>
      </w:r>
      <w:r>
        <w:t xml:space="preserve"> </w:t>
      </w:r>
      <w:r>
        <w:t xml:space="preserve">现在在开封最好的高中，每天卷的早六晚一的，哎好累啊又不能落下。今天我一个朋友还在餐厅晕倒抽搐了哎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O9pEic1aHxeawUga0EHu5ABswTrj4qTx6ODMr9E5tn0dZL5IicB40cwjia5ppWJCibhibZ58fbkmib0N7U9PydgSCIE6KfR2DFhicEp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爽爽</w:t>
      </w:r>
      <w:r>
        <w:t xml:space="preserve">来自上海</w:t>
      </w:r>
    </w:p>
    <w:p>
      <w:pPr>
        <w:pStyle w:val="BodyText"/>
      </w:pPr>
      <w:r>
        <w:t xml:space="preserve">深有同感，但是我现在发现外面的世界并不友好，感觉当初高考后满怀欣喜的自己越来越灰头土脸（虽然家乡的环境对于我也不太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KHvxKg8z8Ejg0piaaO2y9PoQwLMEEJmmgahoELhmcjhSibWORDKfC54ZfByFWe8ar8gX90JuUxupsauWLhicQnAyUU1XDktxzOO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🌅</w:t>
      </w:r>
      <w:r>
        <w:t xml:space="preserve">来自广东</w:t>
      </w:r>
    </w:p>
    <w:p>
      <w:pPr>
        <w:pStyle w:val="BodyText"/>
      </w:pPr>
      <w:r>
        <w:t xml:space="preserve">在外面三年还是觉得河南好，主要是没有专业对口合适的工作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O9pEic1aHxeawUga0EHu5ABswTrj4qTx6ODMr9E5tn0dZL5IicB40cwjia5ppWJCibhibZ58fbkmib0N7U9PydgSCIE6KfR2DFhicEp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爽爽</w:t>
      </w:r>
      <w:r>
        <w:t xml:space="preserve">来自上海</w:t>
      </w:r>
    </w:p>
    <w:p>
      <w:pPr>
        <w:pStyle w:val="BodyText"/>
      </w:pPr>
      <w:r>
        <w:t xml:space="preserve">我与父亲很少交谈，我甚至抗拒主动与他交谈。但是看到博主这样的文笔心里闷闷的，祝博主拥有更多美好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ajNVdqHZLLDQErup4crQskm0CmibiclQncLZmyEg9N9mZmIqBreXa4nzOeMRgDVeOSAiaYJS9Esyhc351bl0QT2oGzDTbGQcZI0MJI0P5ibiayqSYaY4mcmxN9ePxETlsoVLe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追星摘月</w:t>
      </w:r>
      <w:r>
        <w:t xml:space="preserve">来自湖北</w:t>
      </w:r>
    </w:p>
    <w:p>
      <w:pPr>
        <w:pStyle w:val="BodyText"/>
      </w:pPr>
      <w:r>
        <w:t xml:space="preserve">考研结果如何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英语理所当然的没有过线呐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根据你的家庭背景和个人水平 建议不要再考研了 现今研究生也过剩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PiajxSqBRaEJKpMHeEvalxDbdT7kwzl9oXz9sjAqClKqV5LdG2y5e28jc8nFnV2iccab8axrbMwic67qFXIshyLZicZXxhybzk7FYmy7kqicicNfvZYCQj7HkHY7lRU0zYraMh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🥺</w:t>
      </w:r>
      <w:r>
        <w:t xml:space="preserve">来自广东</w:t>
      </w:r>
    </w:p>
    <w:p>
      <w:pPr>
        <w:pStyle w:val="BodyText"/>
      </w:pPr>
      <w:r>
        <w:t xml:space="preserve">那怎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O9pEic1aHxeZicp2UcIaRbyKFiaP6yUDPQvKRb2iafTRKarCmliavs3x9J7xBOUbmN5om77dQLX4ia7DicxCNEyLlmXW4aamWMFoLy6ibxMhbKBsJSYB6pXltQwsYDEfn16sSn67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哆啦米</w:t>
      </w:r>
      <w:r>
        <w:t xml:space="preserve">来自浙江</w:t>
      </w:r>
    </w:p>
    <w:p>
      <w:pPr>
        <w:pStyle w:val="BodyText"/>
      </w:pPr>
      <w:r>
        <w:t xml:space="preserve">别考虑，好兄弟，安安心心工作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n6tINRGwUZWpVzrmaG8PRrsnSmKmJEEMdnRaaV2IqHWn2CkDvWiaKYILHtbx1fxzibia7R5IiaCIMnN0PiaZjyefuScw2ZRibvWZyxqQibxqMRhn8FrsktWILBf03KSvGf7Xrot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橘子🍊后遗症</w:t>
      </w:r>
      <w:r>
        <w:t xml:space="preserve">来自河南</w:t>
      </w:r>
    </w:p>
    <w:p>
      <w:pPr>
        <w:pStyle w:val="BodyText"/>
      </w:pPr>
      <w:r>
        <w:t xml:space="preserve">我当年数学没有过线，工作吧，给家庭减轻负担，研究生以后读个在职也可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KHvxKg8z8EgQtnMksMibW9BkSVAIZYqMmXttbR07XbNyz2lTxXgmFsjYNyg0ibjnIwxYDKucJnOqyLeeAH3hoD5aDbF4CKRMWtEAPnjic0afqs7DeiaALibOJfC5Jz91U9buib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昂扬向上</w:t>
      </w:r>
      <w:r>
        <w:t xml:space="preserve">来自河南</w:t>
      </w:r>
    </w:p>
    <w:p>
      <w:pPr>
        <w:pStyle w:val="BodyText"/>
      </w:pPr>
      <w:r>
        <w:t xml:space="preserve">下面说的不对，考不考研根据你的目标和想法以及实际情况而定，你活在当下你可以决定当下的你做任何想做的行为，只要为梦想而奋斗的人就都了不起。</w:t>
      </w:r>
      <w:r>
        <w:t xml:space="preserve"> </w:t>
      </w:r>
      <w:r>
        <w:t xml:space="preserve">做你想做的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PiajxSqBRaEIg2PWOoLTtTqE8KMswa6ArLv7u4SXibb95WqblQVDrYPcw0nfp6QYbv7bhokhibHU7eTlKtg0rwOVSx5DC0Qp6UeIWTa9k2SeuBJ6tD4btBsbu24ib4NulM4ic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春风沉醉的晚上（善良男人）</w:t>
      </w:r>
      <w:r>
        <w:t xml:space="preserve">来自河南</w:t>
      </w:r>
    </w:p>
    <w:p>
      <w:pPr>
        <w:pStyle w:val="BodyText"/>
      </w:pPr>
      <w:r>
        <w:t xml:space="preserve">我是和你一样今年考研的，也关注你很久了，一直都很喜欢你的文笔，也有你好友，而且和你一样都热爱文学，现实是我很敬佩你。[拥抱][拥抱][拥抱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PiajxSqBRaEIOpkHxricrscRMdnEO3OTnbWIkvZh6yLA4Wt2jOgMO5uMhfibctaefZ7F74ofA5WSRWXEttrwH898A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ZX</w:t>
      </w:r>
      <w:r>
        <w:t xml:space="preserve">来自北京</w:t>
      </w:r>
    </w:p>
    <w:p>
      <w:pPr>
        <w:pStyle w:val="BodyText"/>
      </w:pPr>
      <w:r>
        <w:t xml:space="preserve">兄弟，我感觉你适合人文社科类的工作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icVo0sDlj28UZEMwtDxPYpfRicQPsQUkjPDGPljb9NZ6FXCLcEAyB7xuHrKxnoMRgaHfVKPAVWFztls0bNhO6IjuHFqWlUv2eX7mOric3zPNse9yibhYic5EZFLmccSicMSk6ib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墓🐏casers</w:t>
      </w:r>
      <w:r>
        <w:t xml:space="preserve">来自江西</w:t>
      </w:r>
    </w:p>
    <w:p>
      <w:pPr>
        <w:pStyle w:val="BodyText"/>
      </w:pPr>
      <w:r>
        <w:t xml:space="preserve">“在中式父子关系里，儿子究其一生所要追求的不是挣多少多少钱，成就多么宏伟的事业，而是希望能够得到自己父亲的认可。”这句话好真实啊！</w:t>
      </w:r>
      <w:r>
        <w:t xml:space="preserve"> </w:t>
      </w:r>
      <w:r>
        <w:t xml:space="preserve">从这个寒假开始关注up主的，感觉你的文字总能表达出我们想说但是又说不出来的东西，朴素、实在又优美[抱拳][抱拳][抱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HvxKg8z8EgPTHoHuo0V3NrvuIwPdeibYWeOtz04fO2ibvVUGpIlzbhKGfMUUNoZHe39TVAmwLKVGhmqxlxMzlw1BYy4lW2V37lJCEjft36wqvMreM3FJ7QVrK6NeGVUs1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花野</w:t>
      </w:r>
      <w:r>
        <w:t xml:space="preserve">来自北京</w:t>
      </w:r>
    </w:p>
    <w:p>
      <w:pPr>
        <w:pStyle w:val="BodyText"/>
      </w:pPr>
      <w:r>
        <w:t xml:space="preserve">现行的教育体制不鼓励调研，不鼓励实践，过分强调知识灌输的结果是实践和质疑能力的萎缩，学长由实践中锻炼出的眼力笔力远胜于同龄人，却因“英语未过线”而被刷下，其实证明了我国考研制度的异化和失败。相信学长的选择是正确的，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PiajxSqBRaEKC2djgkI65HPqZSuy6eib7IAAicTojvgrnvePmVGGP2Ezib67FyQKtB2yNMMLSVAN46sibESXfWJtEsFgc2Fe1akNHSebNlibl64GF2PNjtUGGd52IpH7iaAuFfr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走两步</w:t>
      </w:r>
      <w:r>
        <w:t xml:space="preserve">来自天津</w:t>
      </w:r>
    </w:p>
    <w:p>
      <w:pPr>
        <w:pStyle w:val="BodyText"/>
      </w:pPr>
      <w:r>
        <w:t xml:space="preserve">那就在属于自己的赛道上，越来越好，让父亲不要再那么劳累了。[加油][加油]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从农民兼雇佣工人(就是农民工)成为个体户，也算是阶层上升了一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://wx.qlogo.cn/mmopen/k0Ue4mIpaV8l0qmywzXOyPwibDvGAjUDVDf9so75ticqBvsdUAib2ystxwb8TTiaTHkOBAF2yAVBUbNh3XBtaCusIvB5MNyAJ8hHswF0P0q88UBHrrRE0OXNQNRaiaRVSASkg/64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无证骑士。</w:t>
      </w:r>
      <w:r>
        <w:t xml:space="preserve">来自山东</w:t>
      </w:r>
    </w:p>
    <w:p>
      <w:pPr>
        <w:pStyle w:val="BodyText"/>
      </w:pPr>
      <w:r>
        <w:t xml:space="preserve">中国式父子大概就是我看了你的文章深有感触，想把他给我的父亲看下，却不会转发给他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://wx.qlogo.cn/mmopen/k0Ue4mIpaV8OukncMbTLfKpfRiaryxXmcTlAGicBrsU5TB194P0TaSwwe6HP53aRIzicYJR0yuTMfNLffibXLVEnzUhOOibhNhX2D/64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 Z</w:t>
      </w:r>
      <w:r>
        <w:t xml:space="preserve">来自江苏</w:t>
      </w:r>
    </w:p>
    <w:p>
      <w:pPr>
        <w:pStyle w:val="BodyText"/>
      </w:pPr>
      <w:r>
        <w:t xml:space="preserve">转一下吧，儿子对父亲，也要偶尔表达一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http://wx.qlogo.cn/mmopen/IQ7mGKORib1doZ1jalgjQmL5vObnJBfMiaUc9f0neJPEoEDHaDY2erE8TaTLvUHxLUVbN2yuUW1Yu5ffXHMU1zGpjBOzRMrTFtpXtSwn7FSiavQ7YzJtn9cRI52mKpTYgAG/64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冬雪送谱</w:t>
      </w:r>
      <w:r>
        <w:t xml:space="preserve">来自河南</w:t>
      </w:r>
    </w:p>
    <w:p>
      <w:pPr>
        <w:pStyle w:val="BodyText"/>
      </w:pPr>
      <w:r>
        <w:t xml:space="preserve">确实如此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http://wx.qlogo.cn/mmopen/ajNVdqHZLLBjUuIHlXpD0ElJF5iaTRMicriaAnY4cTD7L6hRSiamzV2nsoGAuG8Zny6kSTIprFe7V7uYlHFpyF4WU9fic2R3G0tpYelhon4T5o5fZ0ZUdIic2STmdNwoSUx0Vd/64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须臾</w:t>
      </w:r>
      <w:r>
        <w:t xml:space="preserve">来自河北</w:t>
      </w:r>
    </w:p>
    <w:p>
      <w:pPr>
        <w:pStyle w:val="BodyText"/>
      </w:pPr>
      <w:r>
        <w:t xml:space="preserve">我也是农村的孩子，农村家庭供养出一个大学生真的很辛苦!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http://wx.qlogo.cn/mmopen/PiajxSqBRaELXQEdCAhf10CdYwln9vjEMFfw7As3jeVVXMzsA4f9ibA5BdLu8Qt2taIdvBv3BMyQRYfHPShJiaDmS5kHWSFPDFmLzXiaxP80UZHuN1gOk8QWLn3jcQicWFib19/64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叶寒不会冷</w:t>
      </w:r>
      <w:r>
        <w:t xml:space="preserve">来自广西</w:t>
      </w:r>
    </w:p>
    <w:p>
      <w:pPr>
        <w:pStyle w:val="BodyText"/>
      </w:pPr>
      <w:r>
        <w:t xml:space="preserve">在B站刷到了这期视频，特意来到公众号打赏一下，虽然在下还是学生不能赞赏太多，请见谅。</w:t>
      </w:r>
      <w:r>
        <w:t xml:space="preserve"> </w:t>
      </w:r>
      <w:r>
        <w:t xml:space="preserve">我身边大部分人的父亲都是去文章一样，他们这一代的环境塑造了他们大多沉默寡言的性格，可是无论如何，他们都想给自己的孩子最好的东西。我可以说，他为了我付出了一切。</w:t>
      </w:r>
      <w:r>
        <w:t xml:space="preserve"> </w:t>
      </w:r>
      <w:r>
        <w:t xml:space="preserve">我的父亲那一代很穷，我的爷爷奶奶拉扯着他和我的两个姑姑长大，一家没有什么钱供他继续读书，所以他也放弃了许多。可是他那么爱看小说，我想，在他的心里还是有一颗读书梦的吧，他心里也曾有过世界的辽阔吧？可是现实给了他这个现在答案，他有了我，而且几乎为了我付出了一切。</w:t>
      </w:r>
      <w:r>
        <w:t xml:space="preserve"> </w:t>
      </w:r>
      <w:r>
        <w:t xml:space="preserve">他的话也不多，在我上了高中上了大学之后更甚。现在他在我面前几乎只讲重要的，不重要的几乎都是随我去做的。我感觉，这是他潜意识里认为自己的阅历已经跟不上进入了大学的我，所以也不再说我太多，而是在默默地支持者我走下去。</w:t>
      </w:r>
      <w:r>
        <w:t xml:space="preserve"> </w:t>
      </w:r>
      <w:r>
        <w:t xml:space="preserve">我曾在无数个睡不着的深夜里想着我以后成功的瞬间，我可以梦到站在高楼顶端穿着西装指点江山，醒来后却才想起我的第一套西装也是他给我买的啊。</w:t>
      </w:r>
      <w:r>
        <w:t xml:space="preserve"> </w:t>
      </w:r>
      <w:r>
        <w:t xml:space="preserve">人为什么要一直向前走？我想这个问题有一个永恒的答案，就是不让在乎自己的人失望。即使他们从未对我们失望过。</w:t>
      </w:r>
      <w:r>
        <w:t xml:space="preserve"> </w:t>
      </w:r>
      <w:r>
        <w:t xml:space="preserve">这篇文章给我感触良多，谢谢作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http://wx.qlogo.cn/mmopen/PiajxSqBRaEJEbcIPvbYxW9LF30sjYsq2fXaSYrJ9oG2Pwcn5NrZjAqCaSDkRORYOoq9vDtQw7PurlevzhIt7NS5kHHGhuEAHBbLib5MKkswl4vibcQs1d6OfyQwcVsVbQh/64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夷</w:t>
      </w:r>
      <w:r>
        <w:t xml:space="preserve">来自广东</w:t>
      </w:r>
    </w:p>
    <w:p>
      <w:pPr>
        <w:pStyle w:val="BodyText"/>
      </w:pPr>
      <w:r>
        <w:t xml:space="preserve">父亲太好了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lNcFXHttSDdrIHg3qlc6OCosXa6dwpYfSj8dUOyrV4XpQDTPJUUKu1IPjo0kUDWfoAmB697guEU/64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cardo.J.Lu</w:t>
      </w:r>
      <w:r>
        <w:t xml:space="preserve">来自浙江</w:t>
      </w:r>
    </w:p>
    <w:p>
      <w:pPr>
        <w:pStyle w:val="BodyText"/>
      </w:pPr>
      <w:r>
        <w:t xml:space="preserve">谢谢您分享，很触动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http://wx.qlogo.cn/mmhead/Q3auHgzwzM4UicbBVzgGAia0aZuDLA8vIoDatmta5ETXe3ulibregWXRA/64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金士比亚的悲喜剧</w:t>
      </w:r>
      <w:r>
        <w:t xml:space="preserve">来自浙江</w:t>
      </w:r>
    </w:p>
    <w:p>
      <w:pPr>
        <w:pStyle w:val="BodyText"/>
      </w:pPr>
      <w:r>
        <w:t xml:space="preserve">您的斐然文采里透露着一股难以抗拒的哲思。您本次把父亲向我们推心置腹，更加让我确信一个道理：精神富裕，可以抵挡太多物质贫瘠和避免无限追求物质的不良麻烦。父母对子女一分的精神支持抵得过十分的物质充沛。我虽然从小家庭小康，但精神可谓一穷二白。父亲打小自以为是、主观性强，对我老是习惯否定打击。我宁愿顿顿吃馒咸稀，也渴望一个如令尊般了解支持孩子的亲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http://wx.qlogo.cn/mmopen/k0Ue4mIpaV8a0CQ0RkUlOib6EKw9VlS5rsrXhs6icZ4YALYcVZia4QZicV0jChsMlN31xChpcCUdEMWj1N5pGwSxJxaAqddPHUnAwB5GGR6WZlE1g8VQlbr4REibQHlKgnw1ic/64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ire.S</w:t>
      </w:r>
      <w:r>
        <w:t xml:space="preserve">来自山西</w:t>
      </w:r>
    </w:p>
    <w:p>
      <w:pPr>
        <w:pStyle w:val="BodyText"/>
      </w:pPr>
      <w:r>
        <w:t xml:space="preserve">这是无数个普通父亲的影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http://wx.qlogo.cn/mmopen/PiajxSqBRaEIg2PWOoLTtTqE8KMswa6ArLv7u4SXibb95WqblQVDrYPcw0nfp6QYbv7bhokhibHU7eTlKtg0rwOVSx5DC0Qp6UeIWTa9k2SeuBJ6tD4btBsbu24ib4NulM4ic/64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春风沉醉的晚上（善良男人）</w:t>
      </w:r>
      <w:r>
        <w:t xml:space="preserve">来自河南</w:t>
      </w:r>
    </w:p>
    <w:p>
      <w:pPr>
        <w:pStyle w:val="BodyText"/>
      </w:pPr>
      <w:r>
        <w:t xml:space="preserve">一样的河南老乡，一样的农村走出的孩子，一样的热爱文学，虽然我们尽不完全相同，然而在你的文笔中还是能找到许多的共鸣，映射对自我过往的许多记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http://wx.qlogo.cn/mmopen/KHvxKg8z8EjyEAFl6eKPhQiaTumMNZicHYd7Xiblskr7XA9JyC5bgMAKq5rjwk5IsYZyM2jiabX2G29uqPbPYmwzI3ibW9SMcPmibGaXFqB5Q0tvlF7XeA2zickGFdiboQoZTKdm/64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水门</w:t>
      </w:r>
      <w:r>
        <w:t xml:space="preserve">来自陕西</w:t>
      </w:r>
    </w:p>
    <w:p>
      <w:pPr>
        <w:pStyle w:val="BodyText"/>
      </w:pPr>
      <w:r>
        <w:t xml:space="preserve">真是一位好父亲啊！我的父亲也一样，不过我父亲比较健谈的，经常和我在放学路上聊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http://wx.qlogo.cn/mmopen/KHvxKg8z8EjmNfepoDBcibNr5QdjibIcibc4A1icGdT6huDc5ZLCFflLkhV3aR8SjChbsUG1hc8BH48gf9SqANDd2WtEx1ZE70XUdMPo8eILZrXBlicu7u4z18iaEy7TLkkDbib/64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2 _长门</w:t>
      </w:r>
      <w:r>
        <w:t xml:space="preserve">来自新疆</w:t>
      </w:r>
    </w:p>
    <w:p>
      <w:pPr>
        <w:pStyle w:val="BodyText"/>
      </w:pPr>
      <w:r>
        <w:t xml:space="preserve">老乡，祝你毕业顺利，工作顺利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L8qM5VCBvHTdOJicL4wrIPIP54sl5J6QLNRbVDOKolDictO8NqaCWPbH9Jc6M4usGlHnNBeYdxcWo/64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</w:t>
      </w:r>
      <w:r>
        <w:t xml:space="preserve">来自浙江</w:t>
      </w:r>
    </w:p>
    <w:p>
      <w:pPr>
        <w:pStyle w:val="BodyText"/>
      </w:pPr>
      <w:r>
        <w:t xml:space="preserve">好好工作，好好生活，就是他们所希望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http://wx.qlogo.cn/mmopen/k0Ue4mIpaV8ZYJuPl13fWu8GpncmO82WIGUicXoJajYlibnQPic1cWBWYkZnSibvMsM52rZSyvBd09HVm5w2O3gBcV8WmTuhJlBJYmzPNOlp3GEGB6yYK3vRdE3n1sSA0fBF/64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吉祥止止</w:t>
      </w:r>
      <w:r>
        <w:t xml:space="preserve">来自河南</w:t>
      </w:r>
    </w:p>
    <w:p>
      <w:pPr>
        <w:pStyle w:val="BodyText"/>
      </w:pPr>
      <w:r>
        <w:t xml:space="preserve">我是通过b站过来的，看了你的视频深有感触，是父亲扛下了好多好多才有现在的好多好多，你说父亲给你递了一支烟，也是把责任交给了你，是呀我们都长大了，未来就要我们来接下父亲的重担啦，未来无论怎么样，都要加油保持开心喔[愉快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http://wx.qlogo.cn/mmopen/IQ7mGKORib1doZ1jalgjQmL5vObnJBfMiaUc9f0neJPEoEDHaDY2erE8TaTLvUHxLUVbN2yuUW1Yu5ffXHMU1zGpjBOzRMrTFtpXtSwn7FSiavQ7YzJtn9cRI52mKpTYgAG/64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冬雪送谱</w:t>
      </w:r>
      <w:r>
        <w:t xml:space="preserve">来自河南</w:t>
      </w:r>
    </w:p>
    <w:p>
      <w:pPr>
        <w:pStyle w:val="BodyText"/>
      </w:pPr>
      <w:r>
        <w:t xml:space="preserve">父亲是无言的大树，写的真的好好，我是隔壁宝丰县人，作者笔下的父亲具有豫西广大普通人民群众的经典色彩。我的父亲经历也类似，下工地打过灰、进工厂干过普工、卖过盒饭，最后因为一场车祸（摩托车狂飙撞了我爸）导致了脊椎受损（还有行动能力）又得了支气管炎，家里的生意也在我小学时候搁置了。中式的父子关系中父亲总是很沉默，只有当我做错什么事时才开始训斥我。而今到了大学，虽然家里接手了姑姑家的生意，日子有所好转，但我在亲身经历几天父母的生活后，也愈发感到了父母的艰辛和不易。他们是1969年生人，而今已经到了55的年岁，却还要每天五六点起床开门干活。我是个不争气的，只上了个大专。我也有个妹妹，不过她在父母的娇纵下已是初中肄业在家（有点暴躁症，寒假教了她下围棋静心）。我现在也不再想专升本之事（高数真的好难），只想早些毕业出社会工作为家里减轻些负担。[凋谢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http://wx.qlogo.cn/mmopen/k0Ue4mIpaVic6Sw1stFmCUgPMlcEJUHFrtbibibIbUUxiartDvDSLQgfylCbACcnM0Nx4Sg28EmJ4xOWsckyn1t2Ngq7cNXIiaPhOPMIpOlUw8bJGCicqY85l2DMkwSI8QvRIp/64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昭和罗曼史。</w:t>
      </w:r>
      <w:r>
        <w:t xml:space="preserve">来自北京</w:t>
      </w:r>
    </w:p>
    <w:p>
      <w:pPr>
        <w:pStyle w:val="BodyText"/>
      </w:pPr>
      <w:r>
        <w:t xml:space="preserve">从B站过来的，up主写的很好，也很感同身受，也希望up主越来越棒，前程似锦，继往开来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http://wx.qlogo.cn/mmopen/KHvxKg8z8EgPTHoHuo0V3NrvuIwPdeibYWeOtz04fO2ibvVUGpIlzbhKGfMUUNoZHe39TVAmwLKVGhmqxlxMzlw1BYy4lW2V37lJCEjft36wqvMreM3FJ7QVrK6NeGVUs1/64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花野</w:t>
      </w:r>
      <w:r>
        <w:t xml:space="preserve">来自北京</w:t>
      </w:r>
    </w:p>
    <w:p>
      <w:pPr>
        <w:pStyle w:val="BodyText"/>
      </w:pPr>
      <w:r>
        <w:t xml:space="preserve">来句名人名言：“真正的铁饭碗还是技术在身，走到哪都有饭吃。学会“接受”和找到自己的细分领域，或许可以作为年轻人探索世界寻找出路的一个参考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还记得火箭工程师摆摊擦皮鞋吗？别再自欺欺人了，考编热就是因为编制才是铁饭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http://wx.qlogo.cn/mmopen/KHvxKg8z8EgPTHoHuo0V3NrvuIwPdeibYWeOtz04fO2ibvVUGpIlzbhKGfMUUNoZHe39TVAmwLKVGhmqxlxMzlw1BYy4lW2V37lJCEjft36wqvMreM3FJ7QVrK6NeGVUs1/64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花野</w:t>
      </w:r>
      <w:r>
        <w:t xml:space="preserve">来自北京</w:t>
      </w:r>
    </w:p>
    <w:p>
      <w:pPr>
        <w:pStyle w:val="BodyText"/>
      </w:pPr>
      <w:r>
        <w:t xml:space="preserve">然后辛辛苦苦考上编制，干两年发现政府财政吃紧，开始裁员广进[奸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外人</w:t>
      </w:r>
      <w:r>
        <w:t xml:space="preserve">来自河北</w:t>
      </w:r>
    </w:p>
    <w:p>
      <w:pPr>
        <w:pStyle w:val="BodyText"/>
      </w:pPr>
      <w:r>
        <w:t xml:space="preserve">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CROZf0iazPxy0FWBUd4IS2V9icA8hf0QTYh5DDqQV3jSyZjU5Lmy57QA/64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河南</w:t>
      </w:r>
    </w:p>
    <w:p>
      <w:pPr>
        <w:pStyle w:val="BodyText"/>
      </w:pPr>
      <w:r>
        <w:t xml:space="preserve">加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http://wx.qlogo.cn/mmopen/KHvxKg8z8Ej5NRBDYWHjtOLb4MLwm2eoqdaKFer3bkwoOpgRqO2RY31iaVnl6J2VuiaooTdLM1f2nG0elCG9Qn7Tj37NFaOS0PYMGLN4wiaAhftLpBk8egjNMSicXLY0sXk5/64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袁成真</w:t>
      </w:r>
      <w:r>
        <w:t xml:space="preserve">来自山东</w:t>
      </w:r>
    </w:p>
    <w:p>
      <w:pPr>
        <w:pStyle w:val="BodyText"/>
      </w:pPr>
      <w:r>
        <w:t xml:space="preserve">很不简单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http://wx.qlogo.cn/mmopen/O9pEic1aHxeadwXcGQDDUlQ8ES1TCDbgSPH7SCoLuh6RicicEtykL9iaoBEDd70wqdNKFzicRlSPjoCJElk21KopfP2vEsDx7XvHI/64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来自江苏</w:t>
      </w:r>
    </w:p>
    <w:p>
      <w:pPr>
        <w:pStyle w:val="BodyText"/>
      </w:pPr>
      <w:r>
        <w:t xml:space="preserve">在b站看到过来的，文字安静有力量，看哭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http://wx.qlogo.cn/mmopen/PiajxSqBRaEKo3GFibibGrZqQicicLde2rneL03ZAJy5xxI97DnONHmlbvao2VRWVpW92w6ibYQvgmxWf2WjsYI91Yr0n11yfRAjGB0avMD4rbbjYBJJm8tn99O2ErNIzbuq0E/64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📆</w:t>
      </w:r>
      <w:r>
        <w:t xml:space="preserve">来自广东</w:t>
      </w:r>
    </w:p>
    <w:p>
      <w:pPr>
        <w:pStyle w:val="BodyText"/>
      </w:pPr>
      <w:r>
        <w:t xml:space="preserve">你的陈述让我看到了曾经的自己，我从小就是留守儿童，在我开始上学起，爸爸妈妈就没有陪伴过我学习，他们甚至没有一次参加过我的家长会，所以从小我的内心就是孤独的，那时我最想的就是爸爸妈妈可以陪伴在我身边，每次我在寒暑假和他们分别后就会嚎啕大哭一场，甚至会无数边重复的走过和他们走过的路，现在他们离异了，显然和他们接触的机会更少了，但是我现在的内心也随着一次次痛苦而封闭，变得厌恶和父母的亲情，但是看到这篇文章和评论我觉的自己很幸福，家里虽然条件不好【但是家里人也没有给予我压力】我的爷爷奶奶还是很爱我的，加油，希望我在这个期中可以考上前 10 我不可以辜负我的家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http://wx.qlogo.cn/mmopen/Q3auHgzwzM5EFxrXFGzfp7TjCeWNxaHP8omPj1RCOCkRth1hc66orKk0z0iaJ8txzHUxNzvSKRlpyLBfRIBZLnjaB6qyIYEJLataTtOSOXgh1bmd2ibAxuktqMBzAATdVepicSSBVEY6qo/64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逍遥星空</w:t>
      </w:r>
      <w:r>
        <w:t xml:space="preserve">来自甘肃</w:t>
      </w:r>
    </w:p>
    <w:p>
      <w:pPr>
        <w:pStyle w:val="BodyText"/>
      </w:pPr>
      <w:r>
        <w:t xml:space="preserve">真的很好，很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http://wx.qlogo.cn/mmopen/k0Ue4mIpaV89TOFQ2ibv1WxicFPcNweWLgpxP6CkAmmM5Ff8tyxGicbFdohr2gZickcrXicVPtdVib8tJr8iccJ2JSBhp17hlgbty7m9owPiaQ9kZ5Fozoscpicu41865qEdIwViat/64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oo🌟</w:t>
      </w:r>
      <w:r>
        <w:t xml:space="preserve">来自湖北</w:t>
      </w:r>
    </w:p>
    <w:p>
      <w:pPr>
        <w:pStyle w:val="BodyText"/>
      </w:pPr>
      <w:r>
        <w:t xml:space="preserve">文笔简单质朴但情感却震撼人心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iad0btpKcBuTsSmFVIWBrt7ESESIhv3sjzzWegWHzvIQjVuXBMAb83Q/64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湖北</w:t>
      </w:r>
    </w:p>
    <w:p>
      <w:pPr>
        <w:pStyle w:val="BodyText"/>
      </w:pPr>
      <w:r>
        <w:t xml:space="preserve">写的太好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http://wx.qlogo.cn/mmopen/k0Ue4mIpaVibH86kQotIdkFvHDgPIsdTylTv7mSytMfqUwOZILFxMxQWbI5zXCicn2pb8V9I5xbdIBwoc4C6Rh3w/64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尘里的老黄牛</w:t>
      </w:r>
      <w:r>
        <w:t xml:space="preserve">来自四川</w:t>
      </w:r>
    </w:p>
    <w:p>
      <w:pPr>
        <w:pStyle w:val="BodyText"/>
      </w:pPr>
      <w:r>
        <w:t xml:space="preserve">一代一代，一点一滴，逐渐向上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http://wx.qlogo.cn/mmopen/PiajxSqBRaEIOpkHxricrscRMdnEO3OTnbWIkvZh6yLA4Wt2jOgMO5uMhfibctaefZ7F74ofA5WSRWXEttrwH898A/64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ZX</w:t>
      </w:r>
      <w:r>
        <w:t xml:space="preserve">来自北京</w:t>
      </w:r>
    </w:p>
    <w:p>
      <w:pPr>
        <w:pStyle w:val="BodyText"/>
      </w:pPr>
      <w:r>
        <w:t xml:space="preserve">你的文字真棒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http://wx.qlogo.cn/mmopen/O9pEic1aHxebxe2SvXDKPrKaUnmLvxpH70cGpCUkt8mWafTUBkTfQiaaVoibpCCDq0FRUvV2qIxBH9HKqHzSNibjUgloFfRo6S8kcECmDLvuDDFRFucltde4xpGOv59kVB1J/64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lores·Dei</w:t>
      </w:r>
      <w:r>
        <w:t xml:space="preserve">来自山东</w:t>
      </w:r>
    </w:p>
    <w:p>
      <w:pPr>
        <w:pStyle w:val="BodyText"/>
      </w:pPr>
      <w:r>
        <w:t xml:space="preserve">大家都好好生活/:hug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EBLicrp6icx9nYSVYGjeu5syHt6icSIib8SXpf4d8WiacOicvawGW2WdlnGg/64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江西</w:t>
      </w:r>
    </w:p>
    <w:p>
      <w:pPr>
        <w:pStyle w:val="BodyText"/>
      </w:pPr>
      <w:r>
        <w:t xml:space="preserve">哇靠，好像在看短篇，文字太有力量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http://wx.qlogo.cn/mmopen/ajNVdqHZLLBC9HE1O3MQ73L69XqOHtG5Zp0ZWFLTZIoaWfCTmuNyJR73XfjIyTWMMlTcia943FsfZQdM1GpCXkiczEUoOnKia50TFAMpgbAOjuibQiamkcHicq7UqR2uK5Nkp5/64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林夕</w:t>
      </w:r>
      <w:r>
        <w:t xml:space="preserve">来自福建</w:t>
      </w:r>
    </w:p>
    <w:p>
      <w:pPr>
        <w:pStyle w:val="BodyText"/>
      </w:pPr>
      <w:r>
        <w:t xml:space="preserve">泪眼婆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http://wx.qlogo.cn/mmopen/ajNVdqHZLLCjVz0xDAlsxdAIJgPMcKFTqJMxzbGro6wLFzgibhSZcF8LK4rJkAmibVIlDLN5rT76r2TwC0sdnspJAaBvL9MQuHVf17v3BX3icotOttBVs2gKdIiafib22KCMR/64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o猛龙</w:t>
      </w:r>
      <w:r>
        <w:t xml:space="preserve">来自河北</w:t>
      </w:r>
    </w:p>
    <w:p>
      <w:pPr>
        <w:pStyle w:val="BodyText"/>
      </w:pPr>
      <w:r>
        <w:t xml:space="preserve">父爱无言，都要在自己的路上发光发热，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http://wx.qlogo.cn/mmopen/k0Ue4mIpaV8OukncMbTLfIheg2QeFia1zFTPECiaXxBqkgpkLUKicYzUv9tajrHpEibNMwiapCCk3icwIYjiaUSLCJ6UW8pibcNcRbMv/64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</w:t>
      </w:r>
      <w:r>
        <w:t xml:space="preserve">来自湖南</w:t>
      </w:r>
    </w:p>
    <w:p>
      <w:pPr>
        <w:pStyle w:val="BodyText"/>
      </w:pPr>
      <w:r>
        <w:t xml:space="preserve">谢谢您分享，很触动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http://wx.qlogo.cn/mmopen/PiajxSqBRaELia1ZNPsFADgpLZib84QTKdWxIHeaVUibH5AZxib2ia56GNUq0ptANnXZqXhbfbXBuc7Fn9Xmv13z5lIw/64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冕 🇨orona</w:t>
      </w:r>
      <w:r>
        <w:t xml:space="preserve">来自江苏</w:t>
      </w:r>
    </w:p>
    <w:p>
      <w:pPr>
        <w:pStyle w:val="BodyText"/>
      </w:pPr>
      <w:r>
        <w:t xml:space="preserve">虽然知道多年习惯难以改变，如有可能还是建议父亲直腰蹲下取物站起，取代弯腰取物。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http://wx.qlogo.cn/mmopen/n6tINRGwUZX0OFXwIdJvt5ict510E2pLlAvoSaLN3FGO4RE4lLV82ics3EjINJk93yQz23V4pYjkhFGIrvXibxw3cMtBPcUUiae8W1Zsc4YJorZXCy4wPic4jsyWzwENdKxeo/64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叫我去学哲学</w:t>
      </w:r>
      <w:r>
        <w:t xml:space="preserve">来自广东</w:t>
      </w:r>
    </w:p>
    <w:p>
      <w:pPr>
        <w:pStyle w:val="BodyText"/>
      </w:pPr>
      <w:r>
        <w:t xml:space="preserve">为了生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http://wx.qlogo.cn/mmopen/F9ibSwf6Oo4olfg3Ce1AJkbJseMmQKCPpiaqGpE3iaTc6KQypLjOmOWzYbiaXBSiac71r5WKQqxx7mUuRHFpZoRJh8Z9pMlHtiaABgrH7Cenw0AwsLsuHce8sz2vpfwkfibFRqia/64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希望的田野上</w:t>
      </w:r>
      <w:r>
        <w:t xml:space="preserve">来自河南</w:t>
      </w:r>
    </w:p>
    <w:p>
      <w:pPr>
        <w:pStyle w:val="BodyText"/>
      </w:pPr>
      <w:r>
        <w:t xml:space="preserve">[太阳][太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http://wx.qlogo.cn/mmopen/ajNVdqHZLLBTF0Niaa6vnCKbJbED0icVTBcyrDUoibzd9XQgZytia6TIzItu738LL1jw6MkbJnHzysVeJXlOzG1BSURaVxHc1cCfrib8ZfslCTh2JbfwWB1jvfgSicDs04p31R/64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杰明没有眼泪820</w:t>
      </w:r>
      <w:r>
        <w:t xml:space="preserve">来自广东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http://wx.qlogo.cn/mmopen/PiajxSqBRaELqQjeJVic38WDsO8rWbcZL2Z6YgX5ibvwaAjj9FmFZ9t41iag3EEryp2RZec2OHWKdDDbCC2tZ4DibCFicUp3veuR1tyrPiaoEw8ibcDCS28zMl9W2YIkKUl3QhFM/64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套馬嘚漢芓</w:t>
      </w:r>
      <w:r>
        <w:t xml:space="preserve">来自浙江</w:t>
      </w:r>
    </w:p>
    <w:p>
      <w:pPr>
        <w:pStyle w:val="BodyText"/>
      </w:pPr>
      <w:r>
        <w:t xml:space="preserve">相比起来，我更幸福，虽然父亲很严厉，但是我也接受了更好的书本教育。我英语学得还挺好，颇有经验，要不要交流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8" Target="media/rId198.jpg" /><Relationship Type="http://schemas.openxmlformats.org/officeDocument/2006/relationships/image" Id="rId142" Target="media/rId142.jpg" /><Relationship Type="http://schemas.openxmlformats.org/officeDocument/2006/relationships/image" Id="rId145" Target="media/rId145.jpg" /><Relationship Type="http://schemas.openxmlformats.org/officeDocument/2006/relationships/image" Id="rId279" Target="media/rId279.jpg" /><Relationship Type="http://schemas.openxmlformats.org/officeDocument/2006/relationships/image" Id="rId183" Target="media/rId183.jpg" /><Relationship Type="http://schemas.openxmlformats.org/officeDocument/2006/relationships/image" Id="rId169" Target="media/rId169.jpg" /><Relationship Type="http://schemas.openxmlformats.org/officeDocument/2006/relationships/image" Id="rId157" Target="media/rId157.jpg" /><Relationship Type="http://schemas.openxmlformats.org/officeDocument/2006/relationships/image" Id="rId235" Target="media/rId235.jpg" /><Relationship Type="http://schemas.openxmlformats.org/officeDocument/2006/relationships/image" Id="rId128" Target="media/rId128.jpg" /><Relationship Type="http://schemas.openxmlformats.org/officeDocument/2006/relationships/image" Id="rId134" Target="media/rId134.jpg" /><Relationship Type="http://schemas.openxmlformats.org/officeDocument/2006/relationships/image" Id="rId209" Target="media/rId209.jpg" /><Relationship Type="http://schemas.openxmlformats.org/officeDocument/2006/relationships/image" Id="rId206" Target="media/rId206.jpg" /><Relationship Type="http://schemas.openxmlformats.org/officeDocument/2006/relationships/image" Id="rId122" Target="media/rId122.jpg" /><Relationship Type="http://schemas.openxmlformats.org/officeDocument/2006/relationships/image" Id="rId151" Target="media/rId151.jpg" /><Relationship Type="http://schemas.openxmlformats.org/officeDocument/2006/relationships/image" Id="rId119" Target="media/rId119.jpg" /><Relationship Type="http://schemas.openxmlformats.org/officeDocument/2006/relationships/image" Id="rId238" Target="media/rId238.jpg" /><Relationship Type="http://schemas.openxmlformats.org/officeDocument/2006/relationships/image" Id="rId131" Target="media/rId131.jpg" /><Relationship Type="http://schemas.openxmlformats.org/officeDocument/2006/relationships/image" Id="rId212" Target="media/rId212.jpg" /><Relationship Type="http://schemas.openxmlformats.org/officeDocument/2006/relationships/image" Id="rId258" Target="media/rId258.jpg" /><Relationship Type="http://schemas.openxmlformats.org/officeDocument/2006/relationships/image" Id="rId163" Target="media/rId163.jpg" /><Relationship Type="http://schemas.openxmlformats.org/officeDocument/2006/relationships/image" Id="rId160" Target="media/rId160.jpg" /><Relationship Type="http://schemas.openxmlformats.org/officeDocument/2006/relationships/image" Id="rId192" Target="media/rId192.jpg" /><Relationship Type="http://schemas.openxmlformats.org/officeDocument/2006/relationships/image" Id="rId148" Target="media/rId148.jpg" /><Relationship Type="http://schemas.openxmlformats.org/officeDocument/2006/relationships/image" Id="rId172" Target="media/rId172.jpg" /><Relationship Type="http://schemas.openxmlformats.org/officeDocument/2006/relationships/image" Id="rId241" Target="media/rId241.jpg" /><Relationship Type="http://schemas.openxmlformats.org/officeDocument/2006/relationships/image" Id="rId189" Target="media/rId189.jpg" /><Relationship Type="http://schemas.openxmlformats.org/officeDocument/2006/relationships/image" Id="rId273" Target="media/rId273.jpg" /><Relationship Type="http://schemas.openxmlformats.org/officeDocument/2006/relationships/image" Id="rId285" Target="media/rId285.jpg" /><Relationship Type="http://schemas.openxmlformats.org/officeDocument/2006/relationships/image" Id="rId244" Target="media/rId244.jpg" /><Relationship Type="http://schemas.openxmlformats.org/officeDocument/2006/relationships/image" Id="rId195" Target="media/rId195.jpg" /><Relationship Type="http://schemas.openxmlformats.org/officeDocument/2006/relationships/image" Id="rId264" Target="media/rId264.jpg" /><Relationship Type="http://schemas.openxmlformats.org/officeDocument/2006/relationships/image" Id="rId282" Target="media/rId282.jpg" /><Relationship Type="http://schemas.openxmlformats.org/officeDocument/2006/relationships/image" Id="rId186" Target="media/rId186.jpg" /><Relationship Type="http://schemas.openxmlformats.org/officeDocument/2006/relationships/image" Id="rId267" Target="media/rId267.jpg" /><Relationship Type="http://schemas.openxmlformats.org/officeDocument/2006/relationships/image" Id="rId139" Target="media/rId139.jpg" /><Relationship Type="http://schemas.openxmlformats.org/officeDocument/2006/relationships/image" Id="rId166" Target="media/rId166.jpg" /><Relationship Type="http://schemas.openxmlformats.org/officeDocument/2006/relationships/image" Id="rId247" Target="media/rId247.jpg" /><Relationship Type="http://schemas.openxmlformats.org/officeDocument/2006/relationships/image" Id="rId125" Target="media/rId125.jpg" /><Relationship Type="http://schemas.openxmlformats.org/officeDocument/2006/relationships/image" Id="rId270" Target="media/rId270.jpg" /><Relationship Type="http://schemas.openxmlformats.org/officeDocument/2006/relationships/image" Id="rId180" Target="media/rId180.jpg" /><Relationship Type="http://schemas.openxmlformats.org/officeDocument/2006/relationships/image" Id="rId215" Target="media/rId215.jpg" /><Relationship Type="http://schemas.openxmlformats.org/officeDocument/2006/relationships/image" Id="rId201" Target="media/rId201.jpg" /><Relationship Type="http://schemas.openxmlformats.org/officeDocument/2006/relationships/image" Id="rId177" Target="media/rId177.jpg" /><Relationship Type="http://schemas.openxmlformats.org/officeDocument/2006/relationships/image" Id="rId253" Target="media/rId253.jpg" /><Relationship Type="http://schemas.openxmlformats.org/officeDocument/2006/relationships/image" Id="rId220" Target="media/rId220.jpg" /><Relationship Type="http://schemas.openxmlformats.org/officeDocument/2006/relationships/image" Id="rId229" Target="media/rId229.jpg" /><Relationship Type="http://schemas.openxmlformats.org/officeDocument/2006/relationships/image" Id="rId154" Target="media/rId154.jpg" /><Relationship Type="http://schemas.openxmlformats.org/officeDocument/2006/relationships/image" Id="rId276" Target="media/rId276.jpg" /><Relationship Type="http://schemas.openxmlformats.org/officeDocument/2006/relationships/image" Id="rId39" Target="media/rId39.jpg" /><Relationship Type="http://schemas.openxmlformats.org/officeDocument/2006/relationships/image" Id="rId54" Target="media/rId54.jpg" /><Relationship Type="http://schemas.openxmlformats.org/officeDocument/2006/relationships/image" Id="rId48" Target="media/rId48.jpg" /><Relationship Type="http://schemas.openxmlformats.org/officeDocument/2006/relationships/image" Id="rId60" Target="media/rId60.jpg" /><Relationship Type="http://schemas.openxmlformats.org/officeDocument/2006/relationships/image" Id="rId57" Target="media/rId57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45" Target="media/rId45.jpg" /><Relationship Type="http://schemas.openxmlformats.org/officeDocument/2006/relationships/image" Id="rId250" Target="media/rId250.jpg" /><Relationship Type="http://schemas.openxmlformats.org/officeDocument/2006/relationships/image" Id="rId261" Target="media/rId261.jpg" /><Relationship Type="http://schemas.openxmlformats.org/officeDocument/2006/relationships/image" Id="rId232" Target="media/rId232.jpg" /><Relationship Type="http://schemas.openxmlformats.org/officeDocument/2006/relationships/hyperlink" Id="rId8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0:01Z</dcterms:created>
  <dcterms:modified xsi:type="dcterms:W3CDTF">2025-01-25T14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